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proofErr w:type="spellStart"/>
      <w:r w:rsidR="00AB6B34" w:rsidRPr="00AB6B34">
        <w:rPr>
          <w:i/>
          <w:iCs/>
        </w:rPr>
        <w:t>biases</w:t>
      </w:r>
      <w:proofErr w:type="spellEnd"/>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w:t>
      </w:r>
      <w:proofErr w:type="spellStart"/>
      <w:r w:rsidR="00290BE8">
        <w:t>auto-preservação</w:t>
      </w:r>
      <w:proofErr w:type="spellEnd"/>
      <w:r w:rsidR="00290BE8">
        <w:t xml:space="preserve">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w:t>
      </w:r>
      <w:proofErr w:type="spellStart"/>
      <w:r w:rsidR="00B263B1">
        <w:t>neurotípica</w:t>
      </w:r>
      <w:proofErr w:type="spellEnd"/>
      <w:r w:rsidR="00B263B1">
        <w:t xml:space="preserve"> sofre de algum tipo de perturbação do espetro do autismo; estas podem sentir uma mudança emocional no outro, mas não sabem como reagir a isso. Em contrapartida, </w:t>
      </w:r>
      <w:r w:rsidR="00B263B1">
        <w:t>uma completa falta de empatia emocional combinada com uma empatia cognitiva hiperdesenvolvida é comum nos psicopatas</w:t>
      </w:r>
      <w:r w:rsidR="00B263B1">
        <w:t xml:space="preserve">, pelo que eles são ótimos em ler o comportamento das pessoas e em reagir – principalmente em benefício próprio. </w:t>
      </w:r>
    </w:p>
    <w:p w14:paraId="7866AE3D" w14:textId="32E934C0" w:rsidR="00A47434" w:rsidRDefault="00A47434" w:rsidP="00A47434">
      <w:pPr>
        <w:ind w:firstLine="708"/>
        <w:jc w:val="both"/>
      </w:pPr>
      <w:r>
        <w:t>Uma vez que os indivíduos podem ter capacidades empáticas tão variadas, não há uma forma única de garantir que algo irá evocar a reação empática desejada.</w:t>
      </w:r>
    </w:p>
    <w:p w14:paraId="1690D295" w14:textId="40B60D6B" w:rsidR="00A47434" w:rsidRDefault="009C4E56" w:rsidP="00A47434">
      <w:pPr>
        <w:ind w:firstLine="708"/>
        <w:jc w:val="both"/>
      </w:pPr>
      <w:r>
        <w:t>!</w:t>
      </w:r>
    </w:p>
    <w:p w14:paraId="472E010F" w14:textId="77777777" w:rsidR="00A47434" w:rsidRDefault="00A47434" w:rsidP="00A47434">
      <w:pPr>
        <w:ind w:firstLine="708"/>
        <w:jc w:val="both"/>
      </w:pPr>
      <w:r>
        <w:t>Os jogos são interativos, o que significa que não há público, pois os jogadores são participantes. Em vez de olhar para as técnicas que outros artistas usaram para criar uma resposta emocional nos outros, é mais útil olhar para as técnicas que os artistas usaram para incorporar reações emocionais em si mesmos.</w:t>
      </w:r>
    </w:p>
    <w:p w14:paraId="4AEB8101" w14:textId="77777777" w:rsidR="00A47434" w:rsidRDefault="00A47434" w:rsidP="00A47434">
      <w:pPr>
        <w:ind w:firstLine="708"/>
        <w:jc w:val="both"/>
      </w:pPr>
    </w:p>
    <w:p w14:paraId="47C0D410" w14:textId="77777777" w:rsidR="00A47434" w:rsidRDefault="00A47434" w:rsidP="00A47434">
      <w:pPr>
        <w:ind w:firstLine="708"/>
        <w:jc w:val="both"/>
      </w:pPr>
      <w:r>
        <w:t xml:space="preserve">Em 1911, o diretor russo </w:t>
      </w:r>
      <w:proofErr w:type="spellStart"/>
      <w:r>
        <w:t>Constantin</w:t>
      </w:r>
      <w:proofErr w:type="spellEnd"/>
      <w:r>
        <w:t xml:space="preserve"> </w:t>
      </w:r>
      <w:proofErr w:type="spellStart"/>
      <w:r>
        <w:t>Stanilavski</w:t>
      </w:r>
      <w:proofErr w:type="spellEnd"/>
      <w:r>
        <w:t xml:space="preserve"> criou um sistema de memória emocional e exercícios de empatia para ajudar os atores a criar performances mais realistas e genuínas. A peça central deste sistema girava em torno de algo que ele chamou de "</w:t>
      </w:r>
      <w:proofErr w:type="spellStart"/>
      <w:r>
        <w:t>The</w:t>
      </w:r>
      <w:proofErr w:type="spellEnd"/>
      <w:r>
        <w:t xml:space="preserve"> </w:t>
      </w:r>
      <w:proofErr w:type="spellStart"/>
      <w:r>
        <w:t>Magic</w:t>
      </w:r>
      <w:proofErr w:type="spellEnd"/>
      <w:r>
        <w:t xml:space="preserve"> </w:t>
      </w:r>
      <w:proofErr w:type="spellStart"/>
      <w:r>
        <w:t>If</w:t>
      </w:r>
      <w:proofErr w:type="spellEnd"/>
      <w:r>
        <w:t>". Essa era uma pergunta que um ator deveria fazer a si mesmo ao preparar um papel.</w:t>
      </w:r>
    </w:p>
    <w:p w14:paraId="4B943557" w14:textId="77777777" w:rsidR="00A47434" w:rsidRDefault="00A47434" w:rsidP="00A47434">
      <w:pPr>
        <w:ind w:firstLine="708"/>
        <w:jc w:val="both"/>
      </w:pPr>
    </w:p>
    <w:p w14:paraId="7D91D75A" w14:textId="0FCF280B" w:rsidR="00A47434" w:rsidRDefault="00A47434" w:rsidP="00A47434">
      <w:pPr>
        <w:ind w:firstLine="708"/>
        <w:jc w:val="both"/>
      </w:pPr>
      <w:r>
        <w:t>Sua ideia se tornou sinônimo de algo chamado "Método" de atuação. esse método de caracterização defende a ideia de os atores realmente se tornarem personagens de dentro para fora, explorando sua empatia emocional - pedindo aos atores que se lembrem de momentos em suas vidas em que foram dominados por emoções semelhantes às que seus personagens supostamente estão experimentando em uma cena, e, em seguida, borrando a linha entre ator e papel.</w:t>
      </w:r>
    </w:p>
    <w:p w14:paraId="45A22F22" w14:textId="77777777" w:rsidR="00A47434" w:rsidRDefault="00A47434" w:rsidP="00A47434">
      <w:pPr>
        <w:ind w:firstLine="708"/>
        <w:jc w:val="both"/>
      </w:pPr>
    </w:p>
    <w:p w14:paraId="18C3546F" w14:textId="77777777" w:rsidR="00EF2755" w:rsidRDefault="00EF2755" w:rsidP="00EF2755">
      <w:pPr>
        <w:ind w:firstLine="708"/>
        <w:jc w:val="both"/>
      </w:pPr>
      <w:r>
        <w:t>Alguns atores não acreditam em manter essa distância entre personagem e ator e, na verdade, tentam incorporar totalmente seu personagem o tempo todo.</w:t>
      </w:r>
    </w:p>
    <w:p w14:paraId="188AF05B" w14:textId="77777777" w:rsidR="00EF2755" w:rsidRDefault="00EF2755" w:rsidP="00EF2755">
      <w:pPr>
        <w:ind w:firstLine="708"/>
        <w:jc w:val="both"/>
      </w:pPr>
    </w:p>
    <w:p w14:paraId="25339838" w14:textId="77777777" w:rsidR="00EF2755" w:rsidRDefault="00EF2755" w:rsidP="00EF2755">
      <w:pPr>
        <w:ind w:firstLine="708"/>
        <w:jc w:val="both"/>
      </w:pPr>
      <w:r>
        <w:t>Nem todo ator se sente confortável em se perder completamente, então, em vez disso, eles se voltam para a "Técnica" ou "Atuação Técnica". Este é um sistema que se concentra nos gestos, na postura e na fisicalidade geral de um papel; em vez de se concentrar na vida interior de um personagem, a ideia é se concentrar em comunicar o personagem ao público.</w:t>
      </w:r>
    </w:p>
    <w:p w14:paraId="476368EC" w14:textId="77777777" w:rsidR="00EF2755" w:rsidRDefault="00EF2755" w:rsidP="00EF2755">
      <w:pPr>
        <w:ind w:firstLine="708"/>
        <w:jc w:val="both"/>
      </w:pPr>
    </w:p>
    <w:p w14:paraId="4BBCF1A3" w14:textId="77777777" w:rsidR="00EF2755" w:rsidRDefault="00EF2755" w:rsidP="00EF2755">
      <w:pPr>
        <w:ind w:firstLine="708"/>
        <w:jc w:val="both"/>
      </w:pPr>
      <w:proofErr w:type="spellStart"/>
      <w:r>
        <w:t>Freqüentemente</w:t>
      </w:r>
      <w:proofErr w:type="spellEnd"/>
      <w:r>
        <w:t>, os atores combinam os dois campos para criar uma abordagem mais externa que depende de ambos os tipos de empatia; por exemplo, se um ator imitar as ações físicas que acompanham o choro, as emoções que o acompanham se tornarão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2A8ED421" w14:textId="77777777" w:rsidR="00EF2755" w:rsidRDefault="00EF2755" w:rsidP="00EF2755">
      <w:pPr>
        <w:ind w:firstLine="708"/>
        <w:jc w:val="both"/>
      </w:pPr>
    </w:p>
    <w:p w14:paraId="446CCEA1" w14:textId="77777777" w:rsidR="00EF2755" w:rsidRDefault="00EF2755" w:rsidP="00EF2755">
      <w:pPr>
        <w:ind w:firstLine="708"/>
        <w:jc w:val="both"/>
      </w:pPr>
      <w:r>
        <w:t>Projetar para a empatia significa criar mecânicas que o direcionam para as emoções sem nunca provocá-las. Se eu quisesse rir de verdade, mostraria uma foto de algo hilário. Os sentimentos requerem um antecedente para existir. Ninguém nunca sente emoções sob comando; eles sentem emoções devido às suas circunstâncias.</w:t>
      </w:r>
    </w:p>
    <w:p w14:paraId="1D3FCBC2" w14:textId="77777777" w:rsidR="00EF2755" w:rsidRDefault="00EF2755" w:rsidP="00EF2755">
      <w:pPr>
        <w:ind w:firstLine="708"/>
        <w:jc w:val="both"/>
      </w:pPr>
    </w:p>
    <w:p w14:paraId="3378A014" w14:textId="77777777" w:rsidR="00EF2755" w:rsidRDefault="00EF2755" w:rsidP="00EF2755">
      <w:pPr>
        <w:ind w:firstLine="708"/>
        <w:jc w:val="both"/>
      </w:pPr>
      <w:r>
        <w:t>Ao projetar um jogo, você está criando as ferramentas que os jogadores usarão para criar sua própria narrativa, e a narrativa que os jogadores criarem estimulará a resposta emocional do jogador. Sem criar o espaço para permitir aos jogadores a capacidade de criar uma narrativa, as pessoas que jogam seu jogo não conseguirão se conectar a ele de maneira emocional. É importante mostrar ao jogador suas circunstâncias, não contar ao jogador seus problemas.</w:t>
      </w:r>
    </w:p>
    <w:p w14:paraId="35A1E77F" w14:textId="77777777" w:rsidR="00EF2755" w:rsidRDefault="00EF2755" w:rsidP="00EF2755">
      <w:pPr>
        <w:ind w:firstLine="708"/>
        <w:jc w:val="both"/>
      </w:pPr>
    </w:p>
    <w:p w14:paraId="1F3AD0E0" w14:textId="77777777" w:rsidR="00EF2755" w:rsidRDefault="00EF2755" w:rsidP="00EF2755">
      <w:pPr>
        <w:ind w:firstLine="708"/>
        <w:jc w:val="both"/>
      </w:pPr>
      <w:r>
        <w:t>Somos incapazes de exigir empatia emocional de pessoas que ainda não investem em nosso trabalho e no que estamos tentando realizar. Em vez disso, podemos criar técnicas que estimulem a empatia emocional. Criando sistemas que refletem problemas do mundo real e limitações pessoais e, em seguida, pedindo aos jogadores que façam escolhas dentro desses sistemas.</w:t>
      </w:r>
    </w:p>
    <w:p w14:paraId="2E6BDDC5" w14:textId="77777777" w:rsidR="00EF2755" w:rsidRDefault="00EF2755" w:rsidP="00EF2755">
      <w:pPr>
        <w:ind w:firstLine="708"/>
        <w:jc w:val="both"/>
      </w:pPr>
    </w:p>
    <w:p w14:paraId="7B279179" w14:textId="77777777" w:rsidR="00EF2755" w:rsidRDefault="00EF2755" w:rsidP="00EF2755">
      <w:pPr>
        <w:ind w:firstLine="708"/>
        <w:jc w:val="both"/>
      </w:pPr>
      <w:r>
        <w:lastRenderedPageBreak/>
        <w:t>Em vez de simplesmente pedir aos jogadores que criem um modelo mental complexo, criamos o próprio modelo e depois pedimos aos jogadores que o habitem.</w:t>
      </w:r>
    </w:p>
    <w:p w14:paraId="3804D707" w14:textId="77777777" w:rsidR="00EF2755" w:rsidRDefault="00EF2755" w:rsidP="00EF2755">
      <w:pPr>
        <w:ind w:firstLine="708"/>
        <w:jc w:val="both"/>
      </w:pPr>
    </w:p>
    <w:p w14:paraId="2CB9FBFD" w14:textId="77777777" w:rsidR="00EF2755" w:rsidRDefault="00EF2755" w:rsidP="00EF2755">
      <w:pPr>
        <w:ind w:firstLine="708"/>
        <w:jc w:val="both"/>
      </w:pPr>
      <w:r>
        <w:t>Quando alguém é o público de uma emoção, sente simpatia; quando alguém sente a transferência de uma emoção, eles se sentem emotivos. Um jogo projetado para a simpatia pode ser ruim para promover a empatia - o jogador pode entender o processo que o jogo está descrevendo, mas não faz parte dele.</w:t>
      </w:r>
    </w:p>
    <w:p w14:paraId="7604E795" w14:textId="77777777" w:rsidR="00EF2755" w:rsidRDefault="00EF2755" w:rsidP="00EF2755">
      <w:pPr>
        <w:ind w:firstLine="708"/>
        <w:jc w:val="both"/>
      </w:pPr>
    </w:p>
    <w:p w14:paraId="353534B1" w14:textId="77777777" w:rsidR="00EF2755" w:rsidRDefault="00EF2755" w:rsidP="00EF2755">
      <w:pPr>
        <w:ind w:firstLine="708"/>
        <w:jc w:val="both"/>
      </w:pPr>
      <w:r>
        <w:t>A fronteira entre "mecânica do jogo" e "sistema do mundo real" é tênue e confusa; qualquer sistema que existe no mundo real pode ser abstraído em um sistema de jogo.</w:t>
      </w:r>
    </w:p>
    <w:p w14:paraId="553343FD" w14:textId="77777777" w:rsidR="00EF2755" w:rsidRDefault="00EF2755" w:rsidP="00EF2755">
      <w:pPr>
        <w:ind w:firstLine="708"/>
        <w:jc w:val="both"/>
      </w:pPr>
    </w:p>
    <w:p w14:paraId="15834F7C" w14:textId="2AC42B03" w:rsidR="00A47434" w:rsidRDefault="00EF2755" w:rsidP="00EF2755">
      <w:pPr>
        <w:ind w:firstLine="708"/>
        <w:jc w:val="both"/>
      </w:pPr>
      <w:r>
        <w:t xml:space="preserve">Os designers de jogos que estão realmente familiarizados com o mundo ao seu redor podem reconhecer os sistemas com os quais interagem diariamente. E quando um sistema é examinado isoladamente de suas circunstâncias, os designers de jogos podem criar um modelo abstrato desse sistema de maneira </w:t>
      </w:r>
      <w:proofErr w:type="spellStart"/>
      <w:r>
        <w:t>gamificada</w:t>
      </w:r>
      <w:proofErr w:type="spellEnd"/>
      <w:r>
        <w:t xml:space="preserve"> que pode criar um efeito emocional semelhante.</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043AED"/>
    <w:rsid w:val="00147E8B"/>
    <w:rsid w:val="00153D7D"/>
    <w:rsid w:val="00290BE8"/>
    <w:rsid w:val="003C693D"/>
    <w:rsid w:val="003F7C5D"/>
    <w:rsid w:val="00424A39"/>
    <w:rsid w:val="005C1C73"/>
    <w:rsid w:val="005E4634"/>
    <w:rsid w:val="00672142"/>
    <w:rsid w:val="00832683"/>
    <w:rsid w:val="008D179A"/>
    <w:rsid w:val="00986478"/>
    <w:rsid w:val="009A3827"/>
    <w:rsid w:val="009C4E56"/>
    <w:rsid w:val="00A2125D"/>
    <w:rsid w:val="00A27C77"/>
    <w:rsid w:val="00A47434"/>
    <w:rsid w:val="00A7195D"/>
    <w:rsid w:val="00AB6B34"/>
    <w:rsid w:val="00B263B1"/>
    <w:rsid w:val="00C5666E"/>
    <w:rsid w:val="00D60470"/>
    <w:rsid w:val="00D74787"/>
    <w:rsid w:val="00DD0ACF"/>
    <w:rsid w:val="00DF15C5"/>
    <w:rsid w:val="00EF2755"/>
    <w:rsid w:val="00F3737E"/>
    <w:rsid w:val="00F62F44"/>
    <w:rsid w:val="00FD2BB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36</TotalTime>
  <Pages>5</Pages>
  <Words>2127</Words>
  <Characters>11488</Characters>
  <Application>Microsoft Office Word</Application>
  <DocSecurity>0</DocSecurity>
  <Lines>95</Lines>
  <Paragraphs>2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5</cp:revision>
  <dcterms:created xsi:type="dcterms:W3CDTF">2023-07-26T13:43:00Z</dcterms:created>
  <dcterms:modified xsi:type="dcterms:W3CDTF">2023-07-29T15:39:00Z</dcterms:modified>
</cp:coreProperties>
</file>